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 xml:space="preserve">Фиг </w:t>
      </w:r>
      <w:r>
        <w:rPr>
          <w:b/>
          <w:bCs/>
          <w:i/>
          <w:iCs/>
          <w:lang w:val="bg-BG"/>
        </w:rPr>
        <w:t>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4F03E6D7" w:rsidR="005A3D16"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56640531" w14:textId="31CE2340" w:rsidR="005A3602" w:rsidRPr="005A3D16" w:rsidRDefault="005A3D16" w:rsidP="005A3D16">
      <w:pPr>
        <w:widowControl/>
        <w:spacing w:line="240" w:lineRule="auto"/>
        <w:ind w:firstLine="0"/>
        <w:jc w:val="left"/>
        <w:rPr>
          <w:sz w:val="28"/>
        </w:rPr>
      </w:pPr>
      <w:r>
        <w:br w:type="page"/>
      </w:r>
    </w:p>
    <w:p w14:paraId="4EF5FA99" w14:textId="77777777" w:rsidR="00194CE0" w:rsidRDefault="00194CE0" w:rsidP="00194CE0">
      <w:pPr>
        <w:pStyle w:val="Heading2"/>
        <w:rPr>
          <w:lang w:val="bg-BG"/>
        </w:rPr>
      </w:pPr>
      <w:bookmarkStart w:id="5" w:name="_Toc139783681"/>
      <w:r w:rsidRPr="00084B24">
        <w:rPr>
          <w:lang w:val="bg-BG"/>
        </w:rPr>
        <w:lastRenderedPageBreak/>
        <w:t>3.</w:t>
      </w:r>
      <w:r>
        <w:rPr>
          <w:lang w:val="bg-BG"/>
        </w:rPr>
        <w:t>2</w:t>
      </w:r>
      <w:r w:rsidRPr="00084B24">
        <w:rPr>
          <w:lang w:val="bg-BG"/>
        </w:rPr>
        <w:t xml:space="preserve">. </w:t>
      </w:r>
      <w:r w:rsidRPr="00E50E40">
        <w:rPr>
          <w:lang w:val="bg-BG"/>
        </w:rPr>
        <w:t>Избор на технологични средства за разработка и операции</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1"/>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lastRenderedPageBreak/>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4FC8024F" w14:textId="7492061E"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2101B2F3" w14:textId="77777777" w:rsidR="00244BA8" w:rsidRPr="00244BA8" w:rsidRDefault="00244BA8" w:rsidP="00244BA8">
      <w:pPr>
        <w:pStyle w:val="disbody"/>
        <w:rPr>
          <w:lang w:val="en-US"/>
        </w:rPr>
      </w:pP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77777777" w:rsidR="00244BA8" w:rsidRPr="00244BA8" w:rsidRDefault="00244BA8" w:rsidP="00244BA8">
      <w:pPr>
        <w:pStyle w:val="disbody"/>
        <w:rPr>
          <w:lang w:val="en-US"/>
        </w:rPr>
      </w:pPr>
    </w:p>
    <w:p w14:paraId="1437CDA6" w14:textId="55B6D67D" w:rsidR="00244BA8" w:rsidRPr="00244BA8" w:rsidRDefault="00244BA8" w:rsidP="001304AD">
      <w:pPr>
        <w:pStyle w:val="disbody"/>
        <w:rPr>
          <w:b/>
          <w:bCs/>
          <w:lang w:val="en-US"/>
        </w:rPr>
      </w:pPr>
      <w:r w:rsidRPr="00244BA8">
        <w:rPr>
          <w:b/>
          <w:bCs/>
          <w:lang w:val="en-US"/>
        </w:rPr>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lastRenderedPageBreak/>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2F62625" w14:textId="774170DB"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4937314" w14:textId="77777777" w:rsidR="00455249" w:rsidRPr="00244BA8" w:rsidRDefault="00455249" w:rsidP="00244BA8">
      <w:pPr>
        <w:pStyle w:val="disbody"/>
        <w:rPr>
          <w:lang w:val="en-US"/>
        </w:rPr>
      </w:pP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разработчици</w:t>
      </w:r>
      <w:proofErr w:type="spellEnd"/>
      <w:r w:rsidRPr="00244BA8">
        <w:rPr>
          <w:lang w:val="en-US"/>
        </w:rPr>
        <w:t>.</w:t>
      </w:r>
    </w:p>
    <w:p w14:paraId="63F11A26" w14:textId="44D5C647" w:rsidR="00244BA8" w:rsidRDefault="00244BA8" w:rsidP="00244BA8">
      <w:pPr>
        <w:pStyle w:val="disbody"/>
        <w:rPr>
          <w:lang w:val="en-US"/>
        </w:rPr>
      </w:pPr>
      <w:proofErr w:type="spellStart"/>
      <w:r w:rsidRPr="00244BA8">
        <w:rPr>
          <w:lang w:val="en-US"/>
        </w:rPr>
        <w:lastRenderedPageBreak/>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82465F0" w14:textId="77777777" w:rsidR="001304AD" w:rsidRPr="00244BA8" w:rsidRDefault="001304AD" w:rsidP="00244BA8">
      <w:pPr>
        <w:pStyle w:val="disbody"/>
        <w:rPr>
          <w:lang w:val="en-US"/>
        </w:rPr>
      </w:pP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09AA8C54" w14:textId="56D8165A" w:rsidR="001304AD" w:rsidRDefault="000328FA" w:rsidP="00A26C37">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57D61F53" w14:textId="29ECDDCA" w:rsidR="00A26C37" w:rsidRDefault="001304AD" w:rsidP="001304AD">
      <w:pPr>
        <w:widowControl/>
        <w:spacing w:line="240" w:lineRule="auto"/>
        <w:ind w:firstLine="0"/>
        <w:jc w:val="left"/>
      </w:pPr>
      <w:r>
        <w:br w:type="page"/>
      </w: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0CAC3C55" w14:textId="46A756CB" w:rsidR="00A26C37" w:rsidRPr="00A26C37" w:rsidRDefault="00A26C37" w:rsidP="00A26C37">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182EEFDD" w14:textId="5C009791" w:rsidR="00A26C37" w:rsidRPr="00A26C37" w:rsidRDefault="00A26C37" w:rsidP="00A26C37">
      <w:pPr>
        <w:pStyle w:val="disbody"/>
        <w:rPr>
          <w:lang w:val="en-US"/>
        </w:rPr>
      </w:pPr>
      <w:r>
        <w:rPr>
          <w:lang w:val="en-US"/>
        </w:rPr>
        <w:br/>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4B8D617C" w14:textId="12141906" w:rsid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2810B421" w14:textId="77777777" w:rsidR="00396501" w:rsidRPr="00A26C37" w:rsidRDefault="00396501" w:rsidP="00A26C37">
      <w:pPr>
        <w:pStyle w:val="disbody"/>
        <w:rPr>
          <w:lang w:val="en-US"/>
        </w:rPr>
      </w:pP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lastRenderedPageBreak/>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29C6ADF0" w14:textId="10F68F10" w:rsidR="00244BA8" w:rsidRPr="00B1292C"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w:t>
      </w:r>
      <w:r w:rsidRPr="00A26C37">
        <w:rPr>
          <w:lang w:val="en-US"/>
        </w:rPr>
        <w:lastRenderedPageBreak/>
        <w:t>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10884A9C" w14:textId="60C791EB" w:rsidR="00505634" w:rsidRPr="00084B24" w:rsidRDefault="00505634" w:rsidP="00505634">
      <w:pPr>
        <w:pStyle w:val="Heading2"/>
        <w:rPr>
          <w:lang w:val="bg-BG"/>
        </w:rPr>
      </w:pPr>
      <w:bookmarkStart w:id="6" w:name="_Toc112392440"/>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6"/>
      <w:r w:rsidRPr="00084B24">
        <w:rPr>
          <w:lang w:val="bg-BG"/>
        </w:rPr>
        <w:t xml:space="preserve"> </w:t>
      </w:r>
    </w:p>
    <w:p w14:paraId="57A30907" w14:textId="02422CB6" w:rsidR="00505634" w:rsidRPr="00084B24" w:rsidRDefault="00505634" w:rsidP="00505634">
      <w:pPr>
        <w:pStyle w:val="Heading3"/>
        <w:rPr>
          <w:lang w:val="bg-BG"/>
        </w:rPr>
      </w:pPr>
      <w:bookmarkStart w:id="7" w:name="_Toc112392441"/>
      <w:r w:rsidRPr="00084B24">
        <w:rPr>
          <w:lang w:val="bg-BG"/>
        </w:rPr>
        <w:t>3.</w:t>
      </w:r>
      <w:r>
        <w:rPr>
          <w:lang w:val="bg-BG"/>
        </w:rPr>
        <w:t>2</w:t>
      </w:r>
      <w:r w:rsidRPr="00084B24">
        <w:rPr>
          <w:lang w:val="bg-BG"/>
        </w:rPr>
        <w:t>.1. План за реализация и внедряване на системата</w:t>
      </w:r>
      <w:bookmarkEnd w:id="7"/>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w:t>
      </w:r>
      <w:r w:rsidRPr="00084B24">
        <w:lastRenderedPageBreak/>
        <w:t>оперативна работа по проекти. Когато след три месеца е готова, екипа 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w:t>
      </w:r>
      <w:r w:rsidRPr="00084B24">
        <w:lastRenderedPageBreak/>
        <w:t xml:space="preserve">следва да се включат мерки по подготовка на екипа и използване на </w:t>
      </w:r>
      <w:r>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w:t>
      </w:r>
      <w:r w:rsidRPr="00084B24">
        <w:lastRenderedPageBreak/>
        <w:t xml:space="preserve">се поставят лични задачи за справяне; при значим проблем с извънредна 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w:t>
      </w:r>
      <w:r w:rsidRPr="00084B24">
        <w:lastRenderedPageBreak/>
        <w:t xml:space="preserve">днешни условия това не е проблем за вътрешния екип, и малко вероятно за външни възложители/потребители. Необходимо е само кратко въведение в 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lastRenderedPageBreak/>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w:t>
      </w:r>
      <w:r w:rsidRPr="00084B24">
        <w:lastRenderedPageBreak/>
        <w:t>технологичната стартираща компания и процеса; регулярно документиране в специалния проект на проблеми, дефекти, рискове и отговорно поставяне 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w:t>
      </w:r>
      <w:r w:rsidRPr="00084B24">
        <w:lastRenderedPageBreak/>
        <w:t>възложител или собствени, с фиксирани или гъвкави параметри. Според нас, е възможно приложението в разработка на интелектуални продукти 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8" w:name="_Toc112392442"/>
      <w:r w:rsidRPr="00084B24">
        <w:rPr>
          <w:lang w:val="bg-BG"/>
        </w:rPr>
        <w:t>3.</w:t>
      </w:r>
      <w:r>
        <w:rPr>
          <w:lang w:val="bg-BG"/>
        </w:rPr>
        <w:t>2</w:t>
      </w:r>
      <w:r w:rsidRPr="00084B24">
        <w:rPr>
          <w:lang w:val="bg-BG"/>
        </w:rPr>
        <w:t>.2. Особености при експлоатация</w:t>
      </w:r>
      <w:bookmarkEnd w:id="8"/>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w:t>
      </w:r>
      <w:r w:rsidRPr="00084B24">
        <w:lastRenderedPageBreak/>
        <w:t xml:space="preserve">бъдеща интеграции с нови софтуерни инструменти или за получаване/изпращане на данни, постъпващи от други бизнес партньори 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9"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9"/>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w:t>
      </w:r>
      <w:r w:rsidRPr="00084B24">
        <w:lastRenderedPageBreak/>
        <w:t>тези случаи, според нас, е подходящо прилагането на опростен подход за малък екип с ниска до средна формализация (по-висока за собствен 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големи, по-сложни проекти с повече модули и документация, със 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lastRenderedPageBreak/>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3"/>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w:t>
      </w:r>
      <w:r w:rsidRPr="00084B24">
        <w:lastRenderedPageBreak/>
        <w:t xml:space="preserve">подходящо да се приложи определен подход. Според нас, за малки проекти най-подходяща е методологията CC. За големи проекти и продукти 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10" w:name="_Toc112392443"/>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10"/>
    </w:p>
    <w:p w14:paraId="5D15837A" w14:textId="371F2371" w:rsidR="00134939" w:rsidRPr="00084B24" w:rsidRDefault="00134939" w:rsidP="00134939">
      <w:pPr>
        <w:pStyle w:val="Heading3"/>
        <w:rPr>
          <w:lang w:val="bg-BG"/>
        </w:rPr>
      </w:pPr>
      <w:bookmarkStart w:id="11" w:name="_Toc112392444"/>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11"/>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lastRenderedPageBreak/>
        <w:t>От голямо значение за изграждане на софтуерната система са следните етапи, които включват определяне на инструменталните средства 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 xml:space="preserve">са </w:t>
      </w:r>
      <w:r w:rsidR="000E2205" w:rsidRPr="000E2205">
        <w:lastRenderedPageBreak/>
        <w:t>извън обхвата на труда</w:t>
      </w:r>
      <w:r w:rsidRPr="00BC3B5D">
        <w:t>, тъй като в изложението се концентрираме само върху софтуерната част от една информационна система и освен това в 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w:t>
      </w:r>
      <w:r w:rsidR="00997176" w:rsidRPr="00084B24">
        <w:lastRenderedPageBreak/>
        <w:t>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за програмен достъп – уеб услуги за достъп (SOAP 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12" w:name="_Toc112392445"/>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12"/>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w:t>
      </w:r>
      <w:r w:rsidR="00A36056" w:rsidRPr="00BC3B5D">
        <w:lastRenderedPageBreak/>
        <w:t xml:space="preserve">са тясната специализация със софтуерна методология, покриват специфични функции за софтуерното производство, съвместна работа на 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lastRenderedPageBreak/>
        <w:t>- йерархична организация на характеристики за програма и влагането им в множество продукти, поставяне на тежест на групи; Отчети 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13" w:name="_Toc529883403"/>
      <w:bookmarkStart w:id="14" w:name="_Toc112392446"/>
      <w:bookmarkEnd w:id="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13"/>
      <w:bookmarkEnd w:id="14"/>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6"/>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7"/>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15" w:name="_Toc112392447"/>
      <w:r w:rsidRPr="00084B24">
        <w:rPr>
          <w:lang w:val="bg-BG"/>
        </w:rPr>
        <w:lastRenderedPageBreak/>
        <w:t>Заключение</w:t>
      </w:r>
      <w:bookmarkEnd w:id="15"/>
    </w:p>
    <w:p w14:paraId="068E26B4" w14:textId="11495FF9" w:rsidR="008036E6" w:rsidRPr="00084B24" w:rsidRDefault="003A6199" w:rsidP="00CA102D">
      <w:pPr>
        <w:pStyle w:val="disbody"/>
      </w:pPr>
      <w:r w:rsidRPr="00084B24">
        <w:t xml:space="preserve">Настоящият дисертационен труд разглежда въпроси, свързани с </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12"/>
      <w:footerReference w:type="default" r:id="rId1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756DD" w14:textId="77777777" w:rsidR="005A0ED1" w:rsidRDefault="005A0ED1" w:rsidP="00DA5C8B">
      <w:pPr>
        <w:spacing w:line="240" w:lineRule="auto"/>
      </w:pPr>
      <w:r>
        <w:separator/>
      </w:r>
    </w:p>
  </w:endnote>
  <w:endnote w:type="continuationSeparator" w:id="0">
    <w:p w14:paraId="663810C3" w14:textId="77777777" w:rsidR="005A0ED1" w:rsidRDefault="005A0ED1"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3D74D" w14:textId="77777777" w:rsidR="005A0ED1" w:rsidRDefault="005A0ED1" w:rsidP="005719C1">
      <w:pPr>
        <w:spacing w:line="240" w:lineRule="auto"/>
        <w:ind w:firstLine="0"/>
      </w:pPr>
      <w:r>
        <w:separator/>
      </w:r>
    </w:p>
  </w:footnote>
  <w:footnote w:type="continuationSeparator" w:id="0">
    <w:p w14:paraId="5121798D" w14:textId="77777777" w:rsidR="005A0ED1" w:rsidRDefault="005A0ED1" w:rsidP="005719C1">
      <w:pPr>
        <w:spacing w:line="240" w:lineRule="auto"/>
        <w:ind w:firstLine="0"/>
      </w:pPr>
      <w:r>
        <w:continuationSeparator/>
      </w:r>
    </w:p>
  </w:footnote>
  <w:footnote w:type="continuationNotice" w:id="1">
    <w:p w14:paraId="32E1A080" w14:textId="77777777" w:rsidR="005A0ED1" w:rsidRDefault="005A0ED1" w:rsidP="005719C1">
      <w:pPr>
        <w:spacing w:line="240" w:lineRule="auto"/>
        <w:ind w:firstLine="0"/>
      </w:pPr>
    </w:p>
  </w:footnote>
  <w:footnote w:id="2">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3">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6">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7">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96501"/>
    <w:rsid w:val="003975D7"/>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8DE"/>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CFE"/>
    <w:rsid w:val="007B025A"/>
    <w:rsid w:val="007B1148"/>
    <w:rsid w:val="007B2BE7"/>
    <w:rsid w:val="007B3F37"/>
    <w:rsid w:val="007B6320"/>
    <w:rsid w:val="007B635F"/>
    <w:rsid w:val="007C164B"/>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1D14"/>
    <w:rsid w:val="00A32C76"/>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41E9"/>
    <w:rsid w:val="00D646C9"/>
    <w:rsid w:val="00D6473A"/>
    <w:rsid w:val="00D67170"/>
    <w:rsid w:val="00D7451B"/>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051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6</TotalTime>
  <Pages>47</Pages>
  <Words>11465</Words>
  <Characters>65357</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89</cp:revision>
  <cp:lastPrinted>2021-12-02T13:00:00Z</cp:lastPrinted>
  <dcterms:created xsi:type="dcterms:W3CDTF">2022-06-23T10:23:00Z</dcterms:created>
  <dcterms:modified xsi:type="dcterms:W3CDTF">2023-07-25T10:37:00Z</dcterms:modified>
</cp:coreProperties>
</file>